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054832" w14:textId="4364F295" w:rsidR="000E5518" w:rsidRDefault="00703967" w:rsidP="000E5518">
      <w:pPr>
        <w:pStyle w:val="Title"/>
      </w:pPr>
      <w:r>
        <w:t>V</w:t>
      </w:r>
      <w:r w:rsidR="00427B68">
        <w:t xml:space="preserve">R </w:t>
      </w:r>
      <w:r w:rsidR="00EC5A52">
        <w:t>Project Concept</w:t>
      </w:r>
    </w:p>
    <w:p w14:paraId="6682F8A0" w14:textId="18F88F13" w:rsidR="000E5518" w:rsidRDefault="000E5518" w:rsidP="000E5518">
      <w:pPr>
        <w:pStyle w:val="Subtitle"/>
      </w:pPr>
      <w:r>
        <w:t xml:space="preserve">Application Development and Software Prototyping, </w:t>
      </w:r>
      <w:r w:rsidR="006010FF">
        <w:t xml:space="preserve">Week </w:t>
      </w:r>
      <w:r w:rsidR="00703967">
        <w:t>11</w:t>
      </w:r>
    </w:p>
    <w:p w14:paraId="048F58F7" w14:textId="264F2393" w:rsidR="009F2B0B" w:rsidRDefault="000E5518" w:rsidP="000E5518">
      <w:pPr>
        <w:pStyle w:val="Heading1"/>
      </w:pPr>
      <w:r>
        <w:t>Objective</w:t>
      </w:r>
      <w:r w:rsidR="0057575C">
        <w:t>s</w:t>
      </w:r>
    </w:p>
    <w:p w14:paraId="2925D39F" w14:textId="23A3EABF" w:rsidR="00280AB0" w:rsidRDefault="00280AB0" w:rsidP="00C32ADF">
      <w:r w:rsidRPr="00C32ADF">
        <w:rPr>
          <w:b/>
          <w:bCs/>
        </w:rPr>
        <w:t>Create</w:t>
      </w:r>
      <w:r>
        <w:t xml:space="preserve"> </w:t>
      </w:r>
      <w:r w:rsidR="00EC5A52">
        <w:t xml:space="preserve">a concept document in Word outlining your plan for your </w:t>
      </w:r>
      <w:r w:rsidR="00C32ADF">
        <w:t>V</w:t>
      </w:r>
      <w:r w:rsidR="00EC5A52">
        <w:t>R Project</w:t>
      </w:r>
      <w:r>
        <w:t>.</w:t>
      </w:r>
    </w:p>
    <w:p w14:paraId="1A932612" w14:textId="73956B6B" w:rsidR="00EC5A52" w:rsidRDefault="00C32ADF" w:rsidP="00C32ADF">
      <w:pPr>
        <w:pStyle w:val="ListParagraph"/>
        <w:numPr>
          <w:ilvl w:val="0"/>
          <w:numId w:val="1"/>
        </w:numPr>
      </w:pPr>
      <w:r w:rsidRPr="00C32ADF">
        <w:rPr>
          <w:b/>
          <w:bCs/>
        </w:rPr>
        <w:t>Elevator Pitch</w:t>
      </w:r>
      <w:r>
        <w:t xml:space="preserve"> (detailed summary delivered in less than two minutes)</w:t>
      </w:r>
    </w:p>
    <w:p w14:paraId="3A14CA72" w14:textId="04704922" w:rsidR="00C32ADF" w:rsidRDefault="00C32ADF" w:rsidP="00C32ADF">
      <w:pPr>
        <w:pStyle w:val="ListParagraph"/>
        <w:numPr>
          <w:ilvl w:val="1"/>
          <w:numId w:val="1"/>
        </w:numPr>
      </w:pPr>
      <w:r>
        <w:t>Write down your idea for a VR Minigame</w:t>
      </w:r>
    </w:p>
    <w:p w14:paraId="62B247AF" w14:textId="4646CA2D" w:rsidR="00C32ADF" w:rsidRDefault="00C32ADF" w:rsidP="00C32ADF">
      <w:pPr>
        <w:pStyle w:val="ListParagraph"/>
        <w:numPr>
          <w:ilvl w:val="1"/>
          <w:numId w:val="1"/>
        </w:numPr>
      </w:pPr>
      <w:r>
        <w:t>Be concise, not vague (you can reference other VR games to help)</w:t>
      </w:r>
    </w:p>
    <w:p w14:paraId="24C7062D" w14:textId="427FA169" w:rsidR="00C32ADF" w:rsidRDefault="00C32ADF" w:rsidP="00C32ADF">
      <w:pPr>
        <w:pStyle w:val="ListParagraph"/>
        <w:numPr>
          <w:ilvl w:val="1"/>
          <w:numId w:val="1"/>
        </w:numPr>
      </w:pPr>
      <w:r>
        <w:t>Make sure to include how the player interacts with the world (object interaction and movement)</w:t>
      </w:r>
    </w:p>
    <w:p w14:paraId="0CBA3CBB" w14:textId="77777777" w:rsidR="00C32ADF" w:rsidRPr="00C32ADF" w:rsidRDefault="00C32ADF" w:rsidP="00C32ADF">
      <w:pPr>
        <w:pStyle w:val="ListParagraph"/>
        <w:numPr>
          <w:ilvl w:val="0"/>
          <w:numId w:val="1"/>
        </w:numPr>
        <w:rPr>
          <w:b/>
          <w:bCs/>
        </w:rPr>
      </w:pPr>
      <w:proofErr w:type="spellStart"/>
      <w:r w:rsidRPr="00C32ADF">
        <w:rPr>
          <w:b/>
          <w:bCs/>
        </w:rPr>
        <w:t>Playspace</w:t>
      </w:r>
      <w:proofErr w:type="spellEnd"/>
    </w:p>
    <w:p w14:paraId="49ABAE06" w14:textId="250A278A" w:rsidR="008A1F76" w:rsidRDefault="00EC5A52" w:rsidP="00C32ADF">
      <w:pPr>
        <w:pStyle w:val="ListParagraph"/>
        <w:numPr>
          <w:ilvl w:val="1"/>
          <w:numId w:val="1"/>
        </w:numPr>
      </w:pPr>
      <w:r>
        <w:t xml:space="preserve">Define the </w:t>
      </w:r>
      <w:r w:rsidR="008A1F76">
        <w:t xml:space="preserve">size of the </w:t>
      </w:r>
      <w:proofErr w:type="spellStart"/>
      <w:r w:rsidR="008A1F76">
        <w:t>playspace</w:t>
      </w:r>
      <w:proofErr w:type="spellEnd"/>
      <w:r w:rsidR="00C32ADF">
        <w:t xml:space="preserve"> (stationary, room-scale, sitting or standing)</w:t>
      </w:r>
    </w:p>
    <w:p w14:paraId="756C48A3" w14:textId="0CE1BEDB" w:rsidR="00C32ADF" w:rsidRDefault="00C32ADF" w:rsidP="00C32ADF">
      <w:pPr>
        <w:pStyle w:val="ListParagraph"/>
        <w:numPr>
          <w:ilvl w:val="0"/>
          <w:numId w:val="1"/>
        </w:numPr>
      </w:pPr>
      <w:r w:rsidRPr="00C32ADF">
        <w:rPr>
          <w:b/>
          <w:bCs/>
        </w:rPr>
        <w:t>Development Device</w:t>
      </w:r>
      <w:r>
        <w:t xml:space="preserve"> (Rift, HMD Odyssey, Oculus, etc.)</w:t>
      </w:r>
    </w:p>
    <w:p w14:paraId="62443861" w14:textId="2A15057D" w:rsidR="008A1F76" w:rsidRPr="00C32ADF" w:rsidRDefault="00C32ADF" w:rsidP="00C32ADF">
      <w:pPr>
        <w:pStyle w:val="ListParagraph"/>
        <w:numPr>
          <w:ilvl w:val="0"/>
          <w:numId w:val="1"/>
        </w:numPr>
        <w:rPr>
          <w:b/>
          <w:bCs/>
        </w:rPr>
      </w:pPr>
      <w:r w:rsidRPr="00C32ADF">
        <w:rPr>
          <w:b/>
          <w:bCs/>
        </w:rPr>
        <w:t>Free Assets</w:t>
      </w:r>
    </w:p>
    <w:p w14:paraId="20AECB14" w14:textId="78FFABE2" w:rsidR="008A1F76" w:rsidRDefault="008A1F76" w:rsidP="00C32ADF">
      <w:pPr>
        <w:pStyle w:val="ListParagraph"/>
        <w:numPr>
          <w:ilvl w:val="1"/>
          <w:numId w:val="1"/>
        </w:numPr>
      </w:pPr>
      <w:r>
        <w:t>In</w:t>
      </w:r>
      <w:r w:rsidR="00116F02">
        <w:t>cl</w:t>
      </w:r>
      <w:r>
        <w:t>ude the author/creator</w:t>
      </w:r>
    </w:p>
    <w:p w14:paraId="7DED4FB1" w14:textId="59E3A33A" w:rsidR="008A1F76" w:rsidRPr="00280AB0" w:rsidRDefault="00C32ADF" w:rsidP="00C32ADF">
      <w:pPr>
        <w:pStyle w:val="ListParagraph"/>
        <w:numPr>
          <w:ilvl w:val="1"/>
          <w:numId w:val="1"/>
        </w:numPr>
      </w:pPr>
      <w:r>
        <w:t>Provide a link to them</w:t>
      </w:r>
    </w:p>
    <w:p w14:paraId="18A3B778" w14:textId="6DF9C4C4" w:rsidR="00AF34D7" w:rsidRDefault="00F04201" w:rsidP="00803437">
      <w:pPr>
        <w:pStyle w:val="Heading1"/>
      </w:pPr>
      <w:r>
        <w:t>Submission</w:t>
      </w:r>
    </w:p>
    <w:p w14:paraId="04DEF4D1" w14:textId="7DD4CDD3" w:rsidR="004549F3" w:rsidRPr="008A1F76" w:rsidRDefault="008A1F76" w:rsidP="008A1F76">
      <w:pPr>
        <w:pStyle w:val="ListParagraph"/>
        <w:numPr>
          <w:ilvl w:val="0"/>
          <w:numId w:val="3"/>
        </w:numPr>
      </w:pPr>
      <w:r>
        <w:t xml:space="preserve">Submit the Word document to Canvas </w:t>
      </w:r>
      <w:r w:rsidR="00E23BBB" w:rsidRPr="008A1F76">
        <w:rPr>
          <w:b/>
          <w:bCs/>
        </w:rPr>
        <w:t xml:space="preserve">before </w:t>
      </w:r>
      <w:r w:rsidR="007B1A1F" w:rsidRPr="008A1F76">
        <w:rPr>
          <w:b/>
          <w:bCs/>
        </w:rPr>
        <w:t>the due date</w:t>
      </w:r>
      <w:r w:rsidR="0002588E" w:rsidRPr="008A1F76">
        <w:rPr>
          <w:b/>
          <w:bCs/>
        </w:rPr>
        <w:t xml:space="preserve"> (1</w:t>
      </w:r>
      <w:r w:rsidR="00C32ADF">
        <w:rPr>
          <w:b/>
          <w:bCs/>
        </w:rPr>
        <w:t>0</w:t>
      </w:r>
      <w:r w:rsidR="0002588E" w:rsidRPr="008A1F76">
        <w:rPr>
          <w:b/>
          <w:bCs/>
        </w:rPr>
        <w:t>:</w:t>
      </w:r>
      <w:r w:rsidR="00C32ADF">
        <w:rPr>
          <w:b/>
          <w:bCs/>
        </w:rPr>
        <w:t>59</w:t>
      </w:r>
      <w:r w:rsidR="0002588E" w:rsidRPr="008A1F76">
        <w:rPr>
          <w:b/>
          <w:bCs/>
        </w:rPr>
        <w:t xml:space="preserve"> am on </w:t>
      </w:r>
      <w:r w:rsidR="00C32ADF">
        <w:rPr>
          <w:b/>
          <w:bCs/>
        </w:rPr>
        <w:t>11</w:t>
      </w:r>
      <w:r w:rsidR="0002588E" w:rsidRPr="008A1F76">
        <w:rPr>
          <w:b/>
          <w:bCs/>
        </w:rPr>
        <w:t>/</w:t>
      </w:r>
      <w:r w:rsidR="00C32ADF">
        <w:rPr>
          <w:b/>
          <w:bCs/>
        </w:rPr>
        <w:t>16/2020</w:t>
      </w:r>
      <w:r w:rsidR="0002588E" w:rsidRPr="008A1F76">
        <w:rPr>
          <w:b/>
          <w:bCs/>
        </w:rPr>
        <w:t>)</w:t>
      </w:r>
      <w:r w:rsidR="006C751D" w:rsidRPr="008A1F76">
        <w:rPr>
          <w:b/>
          <w:bCs/>
        </w:rPr>
        <w:t>.</w:t>
      </w:r>
    </w:p>
    <w:sectPr w:rsidR="004549F3" w:rsidRPr="008A1F76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5CDD57" w14:textId="77777777" w:rsidR="0007094E" w:rsidRDefault="0007094E" w:rsidP="00070DAB">
      <w:pPr>
        <w:spacing w:after="0" w:line="240" w:lineRule="auto"/>
      </w:pPr>
      <w:r>
        <w:separator/>
      </w:r>
    </w:p>
  </w:endnote>
  <w:endnote w:type="continuationSeparator" w:id="0">
    <w:p w14:paraId="7C217962" w14:textId="77777777" w:rsidR="0007094E" w:rsidRDefault="0007094E" w:rsidP="00070D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3BC3AA" w14:textId="77777777" w:rsidR="00070DAB" w:rsidRDefault="00070DAB">
    <w:pPr>
      <w:pStyle w:val="Footer"/>
      <w:jc w:val="right"/>
    </w:pPr>
    <w:r>
      <w:rPr>
        <w:color w:val="4472C4" w:themeColor="accent1"/>
        <w:sz w:val="20"/>
        <w:szCs w:val="20"/>
      </w:rPr>
      <w:t xml:space="preserve">pg. </w:t>
    </w:r>
    <w:r>
      <w:rPr>
        <w:color w:val="4472C4" w:themeColor="accent1"/>
        <w:sz w:val="20"/>
        <w:szCs w:val="20"/>
      </w:rPr>
      <w:fldChar w:fldCharType="begin"/>
    </w:r>
    <w:r>
      <w:rPr>
        <w:color w:val="4472C4" w:themeColor="accent1"/>
        <w:sz w:val="20"/>
        <w:szCs w:val="20"/>
      </w:rPr>
      <w:instrText xml:space="preserve"> PAGE  \* Arabic </w:instrText>
    </w:r>
    <w:r>
      <w:rPr>
        <w:color w:val="4472C4" w:themeColor="accent1"/>
        <w:sz w:val="20"/>
        <w:szCs w:val="20"/>
      </w:rPr>
      <w:fldChar w:fldCharType="separate"/>
    </w:r>
    <w:r>
      <w:rPr>
        <w:noProof/>
        <w:color w:val="4472C4" w:themeColor="accent1"/>
        <w:sz w:val="20"/>
        <w:szCs w:val="20"/>
      </w:rPr>
      <w:t>1</w:t>
    </w:r>
    <w:r>
      <w:rPr>
        <w:color w:val="4472C4" w:themeColor="accent1"/>
        <w:sz w:val="20"/>
        <w:szCs w:val="20"/>
      </w:rPr>
      <w:fldChar w:fldCharType="end"/>
    </w:r>
  </w:p>
  <w:p w14:paraId="6E927559" w14:textId="77777777" w:rsidR="00070DAB" w:rsidRDefault="00070D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06F78B" w14:textId="77777777" w:rsidR="0007094E" w:rsidRDefault="0007094E" w:rsidP="00070DAB">
      <w:pPr>
        <w:spacing w:after="0" w:line="240" w:lineRule="auto"/>
      </w:pPr>
      <w:r>
        <w:separator/>
      </w:r>
    </w:p>
  </w:footnote>
  <w:footnote w:type="continuationSeparator" w:id="0">
    <w:p w14:paraId="75BDF3C7" w14:textId="77777777" w:rsidR="0007094E" w:rsidRDefault="0007094E" w:rsidP="00070D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F337F8" w14:textId="021BAF45" w:rsidR="00070DAB" w:rsidRDefault="00070DAB">
    <w:pPr>
      <w:pStyle w:val="Header"/>
    </w:pPr>
    <w:r>
      <w:t>AGGP231c</w:t>
    </w:r>
    <w:r>
      <w:ptab w:relativeTo="margin" w:alignment="center" w:leader="none"/>
    </w:r>
    <w:proofErr w:type="spellStart"/>
    <w:r w:rsidR="00833AD8">
      <w:t>AR_</w:t>
    </w:r>
    <w:r w:rsidR="00EC5A52">
      <w:t>Project_Concept</w:t>
    </w:r>
    <w:proofErr w:type="spellEnd"/>
    <w:r>
      <w:ptab w:relativeTo="margin" w:alignment="right" w:leader="none"/>
    </w:r>
    <w:r w:rsidR="000E4D77">
      <w:t>11</w:t>
    </w:r>
    <w:r>
      <w:t>/</w:t>
    </w:r>
    <w:r w:rsidR="000E4D77">
      <w:t>09</w:t>
    </w:r>
    <w:r>
      <w:t>/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8F3765"/>
    <w:multiLevelType w:val="hybridMultilevel"/>
    <w:tmpl w:val="DE4462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003858"/>
    <w:multiLevelType w:val="hybridMultilevel"/>
    <w:tmpl w:val="DF5C5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6C3D78"/>
    <w:multiLevelType w:val="hybridMultilevel"/>
    <w:tmpl w:val="ADA041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yMTAztTCxNDQ3MTVT0lEKTi0uzszPAykwNKkFAGGXUoYtAAAA"/>
  </w:docVars>
  <w:rsids>
    <w:rsidRoot w:val="00546B9B"/>
    <w:rsid w:val="0002588E"/>
    <w:rsid w:val="0007094E"/>
    <w:rsid w:val="00070DAB"/>
    <w:rsid w:val="000B08DB"/>
    <w:rsid w:val="000E4D77"/>
    <w:rsid w:val="000E5518"/>
    <w:rsid w:val="00116F02"/>
    <w:rsid w:val="001E6D7C"/>
    <w:rsid w:val="00280AB0"/>
    <w:rsid w:val="0034029B"/>
    <w:rsid w:val="00353F51"/>
    <w:rsid w:val="003638FF"/>
    <w:rsid w:val="003835A4"/>
    <w:rsid w:val="00395ABE"/>
    <w:rsid w:val="00396071"/>
    <w:rsid w:val="003D0B34"/>
    <w:rsid w:val="003E0E0B"/>
    <w:rsid w:val="003E6189"/>
    <w:rsid w:val="00427B68"/>
    <w:rsid w:val="00434C7E"/>
    <w:rsid w:val="004549F3"/>
    <w:rsid w:val="00494785"/>
    <w:rsid w:val="004A0833"/>
    <w:rsid w:val="00530A37"/>
    <w:rsid w:val="005321C5"/>
    <w:rsid w:val="00546B9B"/>
    <w:rsid w:val="0057575C"/>
    <w:rsid w:val="00592A40"/>
    <w:rsid w:val="005B4A78"/>
    <w:rsid w:val="006010FF"/>
    <w:rsid w:val="0061218C"/>
    <w:rsid w:val="00633243"/>
    <w:rsid w:val="00656006"/>
    <w:rsid w:val="006C751D"/>
    <w:rsid w:val="00703967"/>
    <w:rsid w:val="00720ADF"/>
    <w:rsid w:val="007911B5"/>
    <w:rsid w:val="007B1A1F"/>
    <w:rsid w:val="007B6099"/>
    <w:rsid w:val="007B689C"/>
    <w:rsid w:val="00803437"/>
    <w:rsid w:val="00833AD8"/>
    <w:rsid w:val="008372B8"/>
    <w:rsid w:val="008A1F76"/>
    <w:rsid w:val="008D5048"/>
    <w:rsid w:val="008E0796"/>
    <w:rsid w:val="00914D5D"/>
    <w:rsid w:val="0099116A"/>
    <w:rsid w:val="0099637F"/>
    <w:rsid w:val="00A11C55"/>
    <w:rsid w:val="00A5227A"/>
    <w:rsid w:val="00AA2D89"/>
    <w:rsid w:val="00AB6A19"/>
    <w:rsid w:val="00AF34D7"/>
    <w:rsid w:val="00B3516C"/>
    <w:rsid w:val="00B43E1B"/>
    <w:rsid w:val="00BA1507"/>
    <w:rsid w:val="00BB5C91"/>
    <w:rsid w:val="00BE4762"/>
    <w:rsid w:val="00C32ADF"/>
    <w:rsid w:val="00D35AF0"/>
    <w:rsid w:val="00DC7310"/>
    <w:rsid w:val="00DD76CE"/>
    <w:rsid w:val="00DE7DF1"/>
    <w:rsid w:val="00E23BBB"/>
    <w:rsid w:val="00E664EE"/>
    <w:rsid w:val="00E83FFB"/>
    <w:rsid w:val="00EA75B3"/>
    <w:rsid w:val="00EC3E2C"/>
    <w:rsid w:val="00EC5A52"/>
    <w:rsid w:val="00EF668D"/>
    <w:rsid w:val="00F04201"/>
    <w:rsid w:val="00F35A15"/>
    <w:rsid w:val="00FA7027"/>
    <w:rsid w:val="00FC64CA"/>
    <w:rsid w:val="00FD0B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DBF75F"/>
  <w15:chartTrackingRefBased/>
  <w15:docId w15:val="{676D3E67-404D-4C2C-BE1B-9B8D4B288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E55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0D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0DAB"/>
  </w:style>
  <w:style w:type="paragraph" w:styleId="Footer">
    <w:name w:val="footer"/>
    <w:basedOn w:val="Normal"/>
    <w:link w:val="FooterChar"/>
    <w:uiPriority w:val="99"/>
    <w:unhideWhenUsed/>
    <w:rsid w:val="00070D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0DAB"/>
  </w:style>
  <w:style w:type="paragraph" w:styleId="Title">
    <w:name w:val="Title"/>
    <w:basedOn w:val="Normal"/>
    <w:next w:val="Normal"/>
    <w:link w:val="TitleChar"/>
    <w:uiPriority w:val="10"/>
    <w:qFormat/>
    <w:rsid w:val="000E551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E551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E5518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E5518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0E551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757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14D5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14D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48</TotalTime>
  <Pages>1</Pages>
  <Words>108</Words>
  <Characters>6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ker Johnstone</dc:creator>
  <cp:keywords/>
  <dc:description/>
  <cp:lastModifiedBy>Parker Johnstone</cp:lastModifiedBy>
  <cp:revision>41</cp:revision>
  <dcterms:created xsi:type="dcterms:W3CDTF">2020-08-18T16:10:00Z</dcterms:created>
  <dcterms:modified xsi:type="dcterms:W3CDTF">2020-11-09T16:03:00Z</dcterms:modified>
</cp:coreProperties>
</file>